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6769A23A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7E5107">
        <w:t>0</w:t>
      </w:r>
      <w:r w:rsidR="00384D6B">
        <w:t>7</w:t>
      </w:r>
      <w:r w:rsidR="007E5107">
        <w:t>-</w:t>
      </w:r>
      <w:r w:rsidR="00B41182">
        <w:t>10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D76606">
        <w:t>7</w:t>
      </w:r>
      <w:r w:rsidR="007E5107">
        <w:t>-</w:t>
      </w:r>
      <w:r w:rsidR="00B41182">
        <w:t>16</w:t>
      </w:r>
      <w:r w:rsidR="00F31940" w:rsidRPr="00F31940">
        <w:t>-202</w:t>
      </w:r>
      <w:r w:rsidR="00B35446">
        <w:t>6</w:t>
      </w:r>
    </w:p>
    <w:p w14:paraId="665A9610" w14:textId="1472FEE6" w:rsidR="007D404D" w:rsidRPr="007D404D" w:rsidRDefault="00D91C2F" w:rsidP="007D404D">
      <w:pPr>
        <w:pStyle w:val="Heading1"/>
      </w:pPr>
      <w:r>
        <w:t>Ju</w:t>
      </w:r>
      <w:r w:rsidR="007827B8">
        <w:t xml:space="preserve">ly </w:t>
      </w:r>
      <w:r w:rsidR="00AF6ECE">
        <w:t>10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353B6479" w:rsidR="00986952" w:rsidRPr="00A00DC9" w:rsidRDefault="00773239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FC572E">
              <w:rPr>
                <w:rFonts w:ascii="Arial" w:hAnsi="Arial" w:cs="Arial"/>
                <w:sz w:val="24"/>
                <w:szCs w:val="24"/>
              </w:rPr>
              <w:t>0</w:t>
            </w:r>
            <w:r w:rsidR="00B41182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2DDE60BA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AF6ECE">
              <w:rPr>
                <w:rFonts w:ascii="Arial" w:hAnsi="Arial" w:cs="Arial"/>
                <w:sz w:val="24"/>
                <w:szCs w:val="24"/>
              </w:rPr>
              <w:t>07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6BFCF6F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FC572E">
              <w:rPr>
                <w:rFonts w:ascii="Arial" w:hAnsi="Arial" w:cs="Arial"/>
                <w:sz w:val="24"/>
                <w:szCs w:val="24"/>
              </w:rPr>
              <w:t>06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7CBCE51B" w:rsidR="007E5107" w:rsidRDefault="007827B8" w:rsidP="007E5107">
      <w:pPr>
        <w:pStyle w:val="Heading1"/>
        <w:spacing w:before="0"/>
      </w:pPr>
      <w:r>
        <w:t xml:space="preserve">July </w:t>
      </w:r>
      <w:r w:rsidR="00AF6ECE">
        <w:t>11</w:t>
      </w:r>
      <w:r w:rsidR="007E5107">
        <w:t xml:space="preserve">, 2026 </w:t>
      </w:r>
      <w:r w:rsidR="00AD30EE">
        <w:t xml:space="preserve">and </w:t>
      </w:r>
      <w:r>
        <w:t xml:space="preserve">July </w:t>
      </w:r>
      <w:r w:rsidR="00AF6ECE">
        <w:t>12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B41182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0A11BF7D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2</w:t>
            </w:r>
          </w:p>
        </w:tc>
      </w:tr>
      <w:tr w:rsidR="00B41182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25CE0162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</w:tr>
      <w:tr w:rsidR="00B41182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3DA8E732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47764116" w14:textId="7CEC73EB" w:rsidR="009C5AE9" w:rsidRPr="00A00DC9" w:rsidRDefault="007827B8" w:rsidP="000E494D">
      <w:pPr>
        <w:pStyle w:val="Heading1"/>
      </w:pPr>
      <w:r>
        <w:t xml:space="preserve">July </w:t>
      </w:r>
      <w:r w:rsidR="00AF6ECE">
        <w:t>13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B41182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0B5290EB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2</w:t>
            </w:r>
          </w:p>
        </w:tc>
      </w:tr>
      <w:tr w:rsidR="00B41182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63BBC2BD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</w:tr>
      <w:tr w:rsidR="00B41182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2B542E3D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547A85BB" w14:textId="6980A394" w:rsidR="009C5AE9" w:rsidRPr="00A00DC9" w:rsidRDefault="007827B8" w:rsidP="000E494D">
      <w:pPr>
        <w:pStyle w:val="Heading1"/>
      </w:pPr>
      <w:r>
        <w:t xml:space="preserve">July  </w:t>
      </w:r>
      <w:r w:rsidR="00AF6ECE">
        <w:t>14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B41182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374EA7C6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2</w:t>
            </w:r>
          </w:p>
        </w:tc>
      </w:tr>
      <w:tr w:rsidR="00B41182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601EEA78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</w:tr>
      <w:tr w:rsidR="00B41182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2A52E09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56BEF334" w14:textId="3D82F74D" w:rsidR="009C5AE9" w:rsidRPr="00A00DC9" w:rsidRDefault="00E17683" w:rsidP="000E494D">
      <w:pPr>
        <w:pStyle w:val="Heading1"/>
      </w:pPr>
      <w:r>
        <w:t>Ju</w:t>
      </w:r>
      <w:r w:rsidR="00A55127">
        <w:t xml:space="preserve">ly </w:t>
      </w:r>
      <w:r w:rsidR="00AF6ECE">
        <w:t>15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B41182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15B79298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2</w:t>
            </w:r>
          </w:p>
        </w:tc>
      </w:tr>
      <w:tr w:rsidR="00B41182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3EBEBF11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</w:tr>
      <w:tr w:rsidR="00B41182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3AAC197A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59107D60" w14:textId="0667C3BC" w:rsidR="009C5AE9" w:rsidRPr="00474BEF" w:rsidRDefault="00E17683" w:rsidP="000E494D">
      <w:pPr>
        <w:pStyle w:val="Heading1"/>
      </w:pPr>
      <w:r>
        <w:t>Ju</w:t>
      </w:r>
      <w:r w:rsidR="00A55127">
        <w:t xml:space="preserve">ly </w:t>
      </w:r>
      <w:r w:rsidR="00AF6ECE">
        <w:t>16</w:t>
      </w:r>
      <w:r w:rsidR="007E5107">
        <w:t>, 202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B41182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56828895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2</w:t>
            </w:r>
          </w:p>
        </w:tc>
      </w:tr>
      <w:tr w:rsidR="00B41182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7582FA9F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</w:tr>
      <w:tr w:rsidR="00B41182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B41182" w:rsidRPr="00CE712D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8DC95E0" w:rsidR="00B41182" w:rsidRPr="00A00DC9" w:rsidRDefault="00B41182" w:rsidP="00B4118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3DE5F789" w14:textId="77777777" w:rsidR="00095605" w:rsidRDefault="00095605" w:rsidP="00095605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554E98AC" w14:textId="77777777" w:rsidR="00095605" w:rsidRPr="00A653E3" w:rsidRDefault="00095605" w:rsidP="00095605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n, </w:t>
      </w:r>
      <w:r w:rsidRPr="00A653E3">
        <w:rPr>
          <w:rFonts w:ascii="Arial" w:hAnsi="Arial" w:cs="Arial"/>
          <w:sz w:val="24"/>
          <w:szCs w:val="24"/>
        </w:rPr>
        <w:t>Amador, Alpine, Calaveras, Tuolumne, San Joaquin, Mariposa, Stanislaus and Merced.</w:t>
      </w:r>
    </w:p>
    <w:p w14:paraId="51B64E23" w14:textId="77777777" w:rsidR="00095605" w:rsidRDefault="00095605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</w:p>
    <w:p w14:paraId="799A85C0" w14:textId="2DDB50C5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95605">
        <w:rPr>
          <w:rFonts w:ascii="Arial" w:hAnsi="Arial" w:cs="Arial"/>
          <w:spacing w:val="3"/>
          <w:sz w:val="24"/>
          <w:szCs w:val="24"/>
        </w:rPr>
        <w:t>Midstream Energy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08884E" w14:textId="77777777" w:rsidR="00CE2D9B" w:rsidRDefault="00CE2D9B">
      <w:pPr>
        <w:spacing w:after="0" w:line="240" w:lineRule="auto"/>
      </w:pPr>
      <w:r>
        <w:separator/>
      </w:r>
    </w:p>
  </w:endnote>
  <w:endnote w:type="continuationSeparator" w:id="0">
    <w:p w14:paraId="7D9D19A1" w14:textId="77777777" w:rsidR="00CE2D9B" w:rsidRDefault="00CE2D9B">
      <w:pPr>
        <w:spacing w:after="0" w:line="240" w:lineRule="auto"/>
      </w:pPr>
      <w:r>
        <w:continuationSeparator/>
      </w:r>
    </w:p>
  </w:endnote>
  <w:endnote w:type="continuationNotice" w:id="1">
    <w:p w14:paraId="3B460F17" w14:textId="77777777" w:rsidR="00CE2D9B" w:rsidRDefault="00CE2D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D11DC6" w14:textId="77777777" w:rsidR="00CE2D9B" w:rsidRDefault="00CE2D9B">
      <w:pPr>
        <w:spacing w:after="0" w:line="240" w:lineRule="auto"/>
      </w:pPr>
      <w:r>
        <w:separator/>
      </w:r>
    </w:p>
  </w:footnote>
  <w:footnote w:type="continuationSeparator" w:id="0">
    <w:p w14:paraId="7DBF588B" w14:textId="77777777" w:rsidR="00CE2D9B" w:rsidRDefault="00CE2D9B">
      <w:pPr>
        <w:spacing w:after="0" w:line="240" w:lineRule="auto"/>
      </w:pPr>
      <w:r>
        <w:continuationSeparator/>
      </w:r>
    </w:p>
  </w:footnote>
  <w:footnote w:type="continuationNotice" w:id="1">
    <w:p w14:paraId="21F88DF8" w14:textId="77777777" w:rsidR="00CE2D9B" w:rsidRDefault="00CE2D9B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proofState w:spelling="clean"/>
  <w:documentProtection w:edit="readOnly" w:formatting="1" w:enforcement="1" w:cryptProviderType="rsaAES" w:cryptAlgorithmClass="hash" w:cryptAlgorithmType="typeAny" w:cryptAlgorithmSid="14" w:cryptSpinCount="100000" w:hash="cjkZ/F5GIYbGbEmGGqHf8d8NCAoahGcBXCoWVSaG4V1ldklt20aNhJuk5OA2nu3Vor4Cyskx3Y5GuPJ/YNbq7w==" w:salt="/3WedAgx0fOCkAqfZe8flA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rAUACKT/qiwAAAA="/>
  </w:docVars>
  <w:rsids>
    <w:rsidRoot w:val="000964C4"/>
    <w:rsid w:val="00000099"/>
    <w:rsid w:val="000022E6"/>
    <w:rsid w:val="00002B34"/>
    <w:rsid w:val="0000505C"/>
    <w:rsid w:val="00007E3F"/>
    <w:rsid w:val="00010606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2F70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14F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5605"/>
    <w:rsid w:val="00096428"/>
    <w:rsid w:val="000964C4"/>
    <w:rsid w:val="00096CA2"/>
    <w:rsid w:val="00097758"/>
    <w:rsid w:val="000A10BD"/>
    <w:rsid w:val="000A1CDE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2F9E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36C8F"/>
    <w:rsid w:val="00140F5D"/>
    <w:rsid w:val="00141248"/>
    <w:rsid w:val="001418D8"/>
    <w:rsid w:val="00141C5E"/>
    <w:rsid w:val="00142803"/>
    <w:rsid w:val="00142A64"/>
    <w:rsid w:val="00142CA5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660F3"/>
    <w:rsid w:val="00170688"/>
    <w:rsid w:val="00172715"/>
    <w:rsid w:val="00172ECF"/>
    <w:rsid w:val="00174CE9"/>
    <w:rsid w:val="00176C1E"/>
    <w:rsid w:val="001773F7"/>
    <w:rsid w:val="0018070E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041"/>
    <w:rsid w:val="001F0322"/>
    <w:rsid w:val="001F128D"/>
    <w:rsid w:val="001F4A76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3595A"/>
    <w:rsid w:val="002404A2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B6F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4CFB"/>
    <w:rsid w:val="00384D6B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7EC8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5243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8430F"/>
    <w:rsid w:val="00485182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B66B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347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577A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D1D"/>
    <w:rsid w:val="00574FE5"/>
    <w:rsid w:val="00575589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6B3"/>
    <w:rsid w:val="005D3870"/>
    <w:rsid w:val="005D549B"/>
    <w:rsid w:val="005D7C0F"/>
    <w:rsid w:val="005D7D07"/>
    <w:rsid w:val="005E0ECF"/>
    <w:rsid w:val="005E1114"/>
    <w:rsid w:val="005E1C5C"/>
    <w:rsid w:val="005E1CD3"/>
    <w:rsid w:val="005E37B8"/>
    <w:rsid w:val="005E37CB"/>
    <w:rsid w:val="005E3EA3"/>
    <w:rsid w:val="005E4AB3"/>
    <w:rsid w:val="005E4AF4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B28AC"/>
    <w:rsid w:val="006C0060"/>
    <w:rsid w:val="006C0EC6"/>
    <w:rsid w:val="006C1A38"/>
    <w:rsid w:val="006C1D4D"/>
    <w:rsid w:val="006C2D94"/>
    <w:rsid w:val="006C2F95"/>
    <w:rsid w:val="006C3270"/>
    <w:rsid w:val="006C3C4A"/>
    <w:rsid w:val="006C76EF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5CCD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426F9"/>
    <w:rsid w:val="0075183C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3239"/>
    <w:rsid w:val="007740B0"/>
    <w:rsid w:val="00776424"/>
    <w:rsid w:val="007827B8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C2D"/>
    <w:rsid w:val="00800E05"/>
    <w:rsid w:val="0080117D"/>
    <w:rsid w:val="008021F8"/>
    <w:rsid w:val="0080444A"/>
    <w:rsid w:val="008055F4"/>
    <w:rsid w:val="00805A75"/>
    <w:rsid w:val="008069B1"/>
    <w:rsid w:val="008070B9"/>
    <w:rsid w:val="0080776E"/>
    <w:rsid w:val="00807D15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795"/>
    <w:rsid w:val="00873B5A"/>
    <w:rsid w:val="00874468"/>
    <w:rsid w:val="00874510"/>
    <w:rsid w:val="00874688"/>
    <w:rsid w:val="008803E9"/>
    <w:rsid w:val="00880FC7"/>
    <w:rsid w:val="00881321"/>
    <w:rsid w:val="008820F2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8F7F1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088B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1322"/>
    <w:rsid w:val="009625D9"/>
    <w:rsid w:val="009632B4"/>
    <w:rsid w:val="009633B2"/>
    <w:rsid w:val="0096508E"/>
    <w:rsid w:val="00966DC3"/>
    <w:rsid w:val="00970701"/>
    <w:rsid w:val="009711BE"/>
    <w:rsid w:val="00972068"/>
    <w:rsid w:val="00974684"/>
    <w:rsid w:val="00976558"/>
    <w:rsid w:val="009772D5"/>
    <w:rsid w:val="009772FA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83B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D7E13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1473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5127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5E35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605B"/>
    <w:rsid w:val="00AF6ECE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182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67B1"/>
    <w:rsid w:val="00B87E11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3B7F"/>
    <w:rsid w:val="00BD52E2"/>
    <w:rsid w:val="00BD68AE"/>
    <w:rsid w:val="00BD7A84"/>
    <w:rsid w:val="00BE137F"/>
    <w:rsid w:val="00BE1F71"/>
    <w:rsid w:val="00BE4330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385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2E9C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4FA4"/>
    <w:rsid w:val="00C766AE"/>
    <w:rsid w:val="00C76D52"/>
    <w:rsid w:val="00C773CC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592A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1E4E"/>
    <w:rsid w:val="00CE2A7B"/>
    <w:rsid w:val="00CE2D9B"/>
    <w:rsid w:val="00CE712D"/>
    <w:rsid w:val="00CE72C0"/>
    <w:rsid w:val="00CF02BB"/>
    <w:rsid w:val="00CF6B7D"/>
    <w:rsid w:val="00CF6EC6"/>
    <w:rsid w:val="00D05338"/>
    <w:rsid w:val="00D053A7"/>
    <w:rsid w:val="00D11EEF"/>
    <w:rsid w:val="00D1255B"/>
    <w:rsid w:val="00D148D0"/>
    <w:rsid w:val="00D172CD"/>
    <w:rsid w:val="00D17EAF"/>
    <w:rsid w:val="00D20BAB"/>
    <w:rsid w:val="00D20ED9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40E6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606"/>
    <w:rsid w:val="00D7689A"/>
    <w:rsid w:val="00D76AF6"/>
    <w:rsid w:val="00D77E1F"/>
    <w:rsid w:val="00D80814"/>
    <w:rsid w:val="00D816CA"/>
    <w:rsid w:val="00D908B8"/>
    <w:rsid w:val="00D90E12"/>
    <w:rsid w:val="00D91403"/>
    <w:rsid w:val="00D91C2F"/>
    <w:rsid w:val="00D920A6"/>
    <w:rsid w:val="00D96430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29C2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647F"/>
    <w:rsid w:val="00E16F83"/>
    <w:rsid w:val="00E17683"/>
    <w:rsid w:val="00E17F05"/>
    <w:rsid w:val="00E20341"/>
    <w:rsid w:val="00E21B54"/>
    <w:rsid w:val="00E2241B"/>
    <w:rsid w:val="00E25571"/>
    <w:rsid w:val="00E278C5"/>
    <w:rsid w:val="00E35E1D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2C7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1E14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EF6697"/>
    <w:rsid w:val="00F00ACB"/>
    <w:rsid w:val="00F01B63"/>
    <w:rsid w:val="00F03CCB"/>
    <w:rsid w:val="00F06C1A"/>
    <w:rsid w:val="00F06C6F"/>
    <w:rsid w:val="00F074A2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154"/>
    <w:rsid w:val="00F55250"/>
    <w:rsid w:val="00F56ADE"/>
    <w:rsid w:val="00F61BA2"/>
    <w:rsid w:val="00F62F9B"/>
    <w:rsid w:val="00F66664"/>
    <w:rsid w:val="00F675EC"/>
    <w:rsid w:val="00F700DA"/>
    <w:rsid w:val="00F70730"/>
    <w:rsid w:val="00F71AFF"/>
    <w:rsid w:val="00F729B2"/>
    <w:rsid w:val="00F73316"/>
    <w:rsid w:val="00F75321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19AF"/>
    <w:rsid w:val="00FC572E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05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2</Words>
  <Characters>1936</Characters>
  <Application>Microsoft Office Word</Application>
  <DocSecurity>8</DocSecurity>
  <Lines>84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Lewis, Amanda@DGS</cp:lastModifiedBy>
  <cp:revision>5</cp:revision>
  <cp:lastPrinted>2019-06-07T01:48:00Z</cp:lastPrinted>
  <dcterms:created xsi:type="dcterms:W3CDTF">2026-07-09T22:36:00Z</dcterms:created>
  <dcterms:modified xsi:type="dcterms:W3CDTF">2026-07-09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